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C98DC4" w14:textId="605090F5" w:rsidR="00443C69" w:rsidRPr="006761C2" w:rsidRDefault="008220F8" w:rsidP="00AA1284">
            <w:pPr>
              <w:pStyle w:val="Nagwek4"/>
              <w:spacing w:before="0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8220F8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SZCZECIŃSKI ODDZIAŁ POLSKIEGO TOWARZYSTWA INŻYNIERII EKOLOGICZNEJ</w:t>
            </w: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366228A3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6B668C" w:rsidRPr="006B668C">
              <w:t>Katedra Gleboznawstwa, Łąkarstwa i Chemii Środowiska, Zachodniopomorski Uniwersytet Technologiczny w Szczecinie, ul. Słowackiego 17, 71-424 Szczecin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E0MDMxM7Y0tDRS0lEKTi0uzszPAykwqgUA+E9ZaCwAAAA="/>
  </w:docVars>
  <w:rsids>
    <w:rsidRoot w:val="00F415FC"/>
    <w:rsid w:val="002F020D"/>
    <w:rsid w:val="0036397E"/>
    <w:rsid w:val="00443C69"/>
    <w:rsid w:val="004E634B"/>
    <w:rsid w:val="005C2BCF"/>
    <w:rsid w:val="005E3E29"/>
    <w:rsid w:val="006761C2"/>
    <w:rsid w:val="00691DAA"/>
    <w:rsid w:val="006B668C"/>
    <w:rsid w:val="006C3A7F"/>
    <w:rsid w:val="0075354C"/>
    <w:rsid w:val="0078366C"/>
    <w:rsid w:val="008220F8"/>
    <w:rsid w:val="008A1C8F"/>
    <w:rsid w:val="008A4A5A"/>
    <w:rsid w:val="009A336D"/>
    <w:rsid w:val="009F3E36"/>
    <w:rsid w:val="00A45D08"/>
    <w:rsid w:val="00A74AB0"/>
    <w:rsid w:val="00AA1284"/>
    <w:rsid w:val="00AD335E"/>
    <w:rsid w:val="00C31F9E"/>
    <w:rsid w:val="00D85792"/>
    <w:rsid w:val="00DF4539"/>
    <w:rsid w:val="00E968C3"/>
    <w:rsid w:val="00ED0AA4"/>
    <w:rsid w:val="00F4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6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cp:lastPrinted>2023-03-27T12:43:00Z</cp:lastPrinted>
  <dcterms:created xsi:type="dcterms:W3CDTF">2023-03-27T12:44:00Z</dcterms:created>
  <dcterms:modified xsi:type="dcterms:W3CDTF">2023-05-25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